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For each graph, calculate the slope of th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3850266"/>
            <wp:effectExtent b="0" l="0" r="0" t="0"/>
            <wp:docPr descr="3 graphs of lines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41893.12727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pair of points to the slope of the line that joins them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Draw a line with the given slope through the given point. What other point lies on that lin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238627"/>
            <wp:effectExtent b="0" l="0" r="0" t="0"/>
            <wp:docPr descr="Coordinate grid with points A, B, C, D, E, F plotted." title="" id="25" name="Picture"/>
            <a:graphic>
              <a:graphicData uri="http://schemas.openxmlformats.org/drawingml/2006/picture">
                <pic:pic>
                  <pic:nvPicPr>
                    <pic:cNvPr descr="/app/tmp/embedder-1671041893.19354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2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Point A, slope =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w:r>
        <w:t xml:space="preserve">Point A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Point C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Point E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Make a sketch of a linear relationship with a slope of 4 and a negative</w:t>
      </w:r>
      <w:r>
        <w:t xml:space="preserve"> </w:t>
      </w:r>
      <m:oMath>
        <m:r>
          <m:t>y</m:t>
        </m:r>
      </m:oMath>
      <w:r>
        <w:t xml:space="preserve">-intercept. Show how you know the slope is 4 and write an equation for the line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13Z</dcterms:created>
  <dcterms:modified xsi:type="dcterms:W3CDTF">2022-12-14T18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4Re4EHtSLbWqFuQ1eOIVCqc6umYSRxqykWG4j4WHhZylQi7Y9Nfx6+AnASM6JJaUIKLbLreWouo/Nr/PdbJQ==</vt:lpwstr>
  </property>
</Properties>
</file>